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28185" w14:textId="57DFC721" w:rsidR="003E27EB" w:rsidRPr="00E730E1" w:rsidRDefault="00417EBA" w:rsidP="00413C0D">
      <w:pPr>
        <w:spacing w:line="240" w:lineRule="auto"/>
        <w:jc w:val="center"/>
        <w:rPr>
          <w:rFonts w:ascii="Arial" w:hAnsi="Arial" w:cs="Arial"/>
          <w:lang w:val="en-US"/>
        </w:rPr>
      </w:pPr>
      <w:r w:rsidRPr="00E730E1">
        <w:rPr>
          <w:rFonts w:ascii="Arial" w:hAnsi="Arial" w:cs="Arial"/>
          <w:lang w:val="en-US"/>
        </w:rPr>
        <w:t>Table 5</w:t>
      </w:r>
      <w:r w:rsidR="00825D1E" w:rsidRPr="00E730E1">
        <w:rPr>
          <w:rFonts w:ascii="Arial" w:hAnsi="Arial" w:cs="Arial"/>
          <w:lang w:val="en-US"/>
        </w:rPr>
        <w:t>.</w:t>
      </w:r>
      <w:r w:rsidRPr="00E730E1">
        <w:rPr>
          <w:rFonts w:ascii="Arial" w:hAnsi="Arial" w:cs="Arial"/>
          <w:lang w:val="en-US"/>
        </w:rPr>
        <w:t xml:space="preserve"> Analytical condition for EMP analysis.</w:t>
      </w:r>
    </w:p>
    <w:p w14:paraId="3EE72729" w14:textId="77777777" w:rsidR="00E730E1" w:rsidRPr="00E730E1" w:rsidRDefault="00E730E1" w:rsidP="00413C0D">
      <w:pPr>
        <w:spacing w:line="240" w:lineRule="auto"/>
        <w:jc w:val="center"/>
        <w:rPr>
          <w:rFonts w:ascii="Arial" w:hAnsi="Arial" w:cs="Arial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645"/>
        <w:gridCol w:w="1361"/>
      </w:tblGrid>
      <w:tr w:rsidR="00417EBA" w:rsidRPr="00E730E1" w14:paraId="14959AC6" w14:textId="77777777" w:rsidTr="005165B3">
        <w:tc>
          <w:tcPr>
            <w:tcW w:w="1502" w:type="dxa"/>
            <w:tcBorders>
              <w:top w:val="single" w:sz="4" w:space="0" w:color="auto"/>
              <w:bottom w:val="single" w:sz="4" w:space="0" w:color="auto"/>
            </w:tcBorders>
          </w:tcPr>
          <w:p w14:paraId="722A6AA5" w14:textId="0B8D8305" w:rsidR="00417EBA" w:rsidRPr="00E730E1" w:rsidRDefault="00417EB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Element</w:t>
            </w:r>
          </w:p>
        </w:tc>
        <w:tc>
          <w:tcPr>
            <w:tcW w:w="1502" w:type="dxa"/>
            <w:tcBorders>
              <w:top w:val="single" w:sz="4" w:space="0" w:color="auto"/>
              <w:bottom w:val="single" w:sz="4" w:space="0" w:color="auto"/>
            </w:tcBorders>
          </w:tcPr>
          <w:p w14:paraId="604A4270" w14:textId="390E9814" w:rsidR="00417EBA" w:rsidRPr="00E730E1" w:rsidRDefault="00417EB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Line</w:t>
            </w:r>
          </w:p>
        </w:tc>
        <w:tc>
          <w:tcPr>
            <w:tcW w:w="1503" w:type="dxa"/>
            <w:tcBorders>
              <w:top w:val="single" w:sz="4" w:space="0" w:color="auto"/>
              <w:bottom w:val="single" w:sz="4" w:space="0" w:color="auto"/>
            </w:tcBorders>
          </w:tcPr>
          <w:p w14:paraId="1BE39E54" w14:textId="5C4B1CC7" w:rsidR="00417EBA" w:rsidRPr="00E730E1" w:rsidRDefault="00417EB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Crystal</w:t>
            </w:r>
          </w:p>
        </w:tc>
        <w:tc>
          <w:tcPr>
            <w:tcW w:w="1503" w:type="dxa"/>
            <w:tcBorders>
              <w:top w:val="single" w:sz="4" w:space="0" w:color="auto"/>
              <w:bottom w:val="single" w:sz="4" w:space="0" w:color="auto"/>
            </w:tcBorders>
          </w:tcPr>
          <w:p w14:paraId="063DB59D" w14:textId="19A6D7B2" w:rsidR="00417EBA" w:rsidRPr="00E730E1" w:rsidRDefault="00417EB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Standard</w:t>
            </w:r>
          </w:p>
        </w:tc>
        <w:tc>
          <w:tcPr>
            <w:tcW w:w="1645" w:type="dxa"/>
            <w:tcBorders>
              <w:top w:val="single" w:sz="4" w:space="0" w:color="auto"/>
              <w:bottom w:val="single" w:sz="4" w:space="0" w:color="auto"/>
            </w:tcBorders>
          </w:tcPr>
          <w:p w14:paraId="086D0B40" w14:textId="4190DF21" w:rsidR="00417EBA" w:rsidRPr="00E730E1" w:rsidRDefault="00417EB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Peak counting time (s)</w:t>
            </w:r>
          </w:p>
        </w:tc>
        <w:tc>
          <w:tcPr>
            <w:tcW w:w="1361" w:type="dxa"/>
            <w:tcBorders>
              <w:top w:val="single" w:sz="4" w:space="0" w:color="auto"/>
              <w:bottom w:val="single" w:sz="4" w:space="0" w:color="auto"/>
            </w:tcBorders>
          </w:tcPr>
          <w:p w14:paraId="5A55471A" w14:textId="5B72EA23" w:rsidR="00417EBA" w:rsidRPr="00E730E1" w:rsidRDefault="00417EB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Detection limit (wt. %)</w:t>
            </w:r>
          </w:p>
        </w:tc>
      </w:tr>
      <w:tr w:rsidR="00417EBA" w:rsidRPr="00E730E1" w14:paraId="06D9A78E" w14:textId="77777777" w:rsidTr="005165B3">
        <w:tc>
          <w:tcPr>
            <w:tcW w:w="1502" w:type="dxa"/>
            <w:tcBorders>
              <w:top w:val="single" w:sz="4" w:space="0" w:color="auto"/>
            </w:tcBorders>
          </w:tcPr>
          <w:p w14:paraId="4A5F47BD" w14:textId="37BD19AC" w:rsidR="00417EBA" w:rsidRPr="00E730E1" w:rsidRDefault="00417EB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Si</w:t>
            </w:r>
          </w:p>
        </w:tc>
        <w:tc>
          <w:tcPr>
            <w:tcW w:w="1502" w:type="dxa"/>
            <w:tcBorders>
              <w:top w:val="single" w:sz="4" w:space="0" w:color="auto"/>
            </w:tcBorders>
          </w:tcPr>
          <w:p w14:paraId="44500523" w14:textId="4C07879A" w:rsidR="00417EBA" w:rsidRPr="00E730E1" w:rsidRDefault="00417EB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K</w:t>
            </w:r>
            <w:r w:rsidRPr="00E730E1">
              <w:rPr>
                <w:rFonts w:ascii="Arial" w:hAnsi="Arial" w:cs="Arial"/>
                <w:lang w:val="en-US"/>
              </w:rPr>
              <w:sym w:font="Symbol" w:char="F061"/>
            </w:r>
          </w:p>
        </w:tc>
        <w:tc>
          <w:tcPr>
            <w:tcW w:w="1503" w:type="dxa"/>
            <w:tcBorders>
              <w:top w:val="single" w:sz="4" w:space="0" w:color="auto"/>
            </w:tcBorders>
          </w:tcPr>
          <w:p w14:paraId="4CE1E3A2" w14:textId="4CFD70A5" w:rsidR="00417EBA" w:rsidRPr="00E730E1" w:rsidRDefault="000D348B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TAP</w:t>
            </w:r>
          </w:p>
        </w:tc>
        <w:tc>
          <w:tcPr>
            <w:tcW w:w="1503" w:type="dxa"/>
            <w:tcBorders>
              <w:top w:val="single" w:sz="4" w:space="0" w:color="auto"/>
            </w:tcBorders>
          </w:tcPr>
          <w:p w14:paraId="10E6A87A" w14:textId="25D6DECF" w:rsidR="00417EBA" w:rsidRPr="00E730E1" w:rsidRDefault="007154F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a</w:t>
            </w:r>
            <w:r w:rsidR="002A0BF9" w:rsidRPr="00E730E1">
              <w:rPr>
                <w:rFonts w:ascii="Arial" w:hAnsi="Arial" w:cs="Arial"/>
                <w:lang w:val="en-US"/>
              </w:rPr>
              <w:t>lbite</w:t>
            </w:r>
          </w:p>
        </w:tc>
        <w:tc>
          <w:tcPr>
            <w:tcW w:w="1645" w:type="dxa"/>
            <w:tcBorders>
              <w:top w:val="single" w:sz="4" w:space="0" w:color="auto"/>
            </w:tcBorders>
          </w:tcPr>
          <w:p w14:paraId="7BDA1600" w14:textId="5F630AC4" w:rsidR="00417EBA" w:rsidRPr="00E730E1" w:rsidRDefault="008A694D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30</w:t>
            </w:r>
          </w:p>
        </w:tc>
        <w:tc>
          <w:tcPr>
            <w:tcW w:w="1361" w:type="dxa"/>
            <w:tcBorders>
              <w:top w:val="single" w:sz="4" w:space="0" w:color="auto"/>
            </w:tcBorders>
          </w:tcPr>
          <w:p w14:paraId="788AFB5A" w14:textId="5776BA1F" w:rsidR="00417EBA" w:rsidRPr="00E730E1" w:rsidRDefault="008A694D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0.04</w:t>
            </w:r>
          </w:p>
        </w:tc>
      </w:tr>
      <w:tr w:rsidR="00417EBA" w:rsidRPr="00E730E1" w14:paraId="585ED3E3" w14:textId="77777777" w:rsidTr="005165B3">
        <w:tc>
          <w:tcPr>
            <w:tcW w:w="1502" w:type="dxa"/>
          </w:tcPr>
          <w:p w14:paraId="66FDAFCD" w14:textId="37E658CF" w:rsidR="00417EBA" w:rsidRPr="00E730E1" w:rsidRDefault="00417EB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Nd</w:t>
            </w:r>
          </w:p>
        </w:tc>
        <w:tc>
          <w:tcPr>
            <w:tcW w:w="1502" w:type="dxa"/>
          </w:tcPr>
          <w:p w14:paraId="2D4E34AC" w14:textId="5D1E0BA6" w:rsidR="00417EBA" w:rsidRPr="00E730E1" w:rsidRDefault="000D348B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La</w:t>
            </w:r>
            <w:r w:rsidRPr="00E730E1">
              <w:rPr>
                <w:rFonts w:ascii="Arial" w:hAnsi="Arial" w:cs="Arial"/>
                <w:lang w:val="en-US"/>
              </w:rPr>
              <w:sym w:font="Symbol" w:char="F061"/>
            </w:r>
          </w:p>
        </w:tc>
        <w:tc>
          <w:tcPr>
            <w:tcW w:w="1503" w:type="dxa"/>
          </w:tcPr>
          <w:p w14:paraId="2C478539" w14:textId="49008A92" w:rsidR="000D348B" w:rsidRPr="00E730E1" w:rsidRDefault="000D348B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LIFH</w:t>
            </w:r>
          </w:p>
        </w:tc>
        <w:tc>
          <w:tcPr>
            <w:tcW w:w="1503" w:type="dxa"/>
          </w:tcPr>
          <w:p w14:paraId="4ECEB446" w14:textId="5A0EE871" w:rsidR="00417EBA" w:rsidRPr="00E730E1" w:rsidRDefault="002A0BF9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NdPO</w:t>
            </w:r>
            <w:r w:rsidRPr="00E730E1">
              <w:rPr>
                <w:rFonts w:ascii="Arial" w:hAnsi="Arial" w:cs="Arial"/>
                <w:vertAlign w:val="subscript"/>
                <w:lang w:val="en-US"/>
              </w:rPr>
              <w:t>4</w:t>
            </w:r>
          </w:p>
        </w:tc>
        <w:tc>
          <w:tcPr>
            <w:tcW w:w="1645" w:type="dxa"/>
          </w:tcPr>
          <w:p w14:paraId="6AE6AFBA" w14:textId="393EECCE" w:rsidR="00417EBA" w:rsidRPr="00E730E1" w:rsidRDefault="008A694D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30</w:t>
            </w:r>
          </w:p>
        </w:tc>
        <w:tc>
          <w:tcPr>
            <w:tcW w:w="1361" w:type="dxa"/>
          </w:tcPr>
          <w:p w14:paraId="2EF06BA8" w14:textId="011D80CE" w:rsidR="00417EBA" w:rsidRPr="00E730E1" w:rsidRDefault="00730C71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0.07</w:t>
            </w:r>
          </w:p>
        </w:tc>
      </w:tr>
      <w:tr w:rsidR="00417EBA" w:rsidRPr="00E730E1" w14:paraId="2A76BC28" w14:textId="77777777" w:rsidTr="005165B3">
        <w:tc>
          <w:tcPr>
            <w:tcW w:w="1502" w:type="dxa"/>
          </w:tcPr>
          <w:p w14:paraId="48F38CB9" w14:textId="195B5BC1" w:rsidR="00417EBA" w:rsidRPr="00E730E1" w:rsidRDefault="00417EB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Ca</w:t>
            </w:r>
          </w:p>
        </w:tc>
        <w:tc>
          <w:tcPr>
            <w:tcW w:w="1502" w:type="dxa"/>
          </w:tcPr>
          <w:p w14:paraId="426A6634" w14:textId="1F45C2FC" w:rsidR="00417EBA" w:rsidRPr="00E730E1" w:rsidRDefault="000D348B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K</w:t>
            </w:r>
            <w:r w:rsidRPr="00E730E1">
              <w:rPr>
                <w:rFonts w:ascii="Arial" w:hAnsi="Arial" w:cs="Arial"/>
                <w:lang w:val="en-US"/>
              </w:rPr>
              <w:sym w:font="Symbol" w:char="F061"/>
            </w:r>
          </w:p>
        </w:tc>
        <w:tc>
          <w:tcPr>
            <w:tcW w:w="1503" w:type="dxa"/>
          </w:tcPr>
          <w:p w14:paraId="06DFC04C" w14:textId="1993F2D1" w:rsidR="00417EBA" w:rsidRPr="00E730E1" w:rsidRDefault="000D348B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PETJ</w:t>
            </w:r>
          </w:p>
        </w:tc>
        <w:tc>
          <w:tcPr>
            <w:tcW w:w="1503" w:type="dxa"/>
          </w:tcPr>
          <w:p w14:paraId="50E0CA32" w14:textId="73ECA23F" w:rsidR="00417EBA" w:rsidRPr="00E730E1" w:rsidRDefault="007154F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a</w:t>
            </w:r>
            <w:r w:rsidR="002A0BF9" w:rsidRPr="00E730E1">
              <w:rPr>
                <w:rFonts w:ascii="Arial" w:hAnsi="Arial" w:cs="Arial"/>
                <w:lang w:val="en-US"/>
              </w:rPr>
              <w:t>ugite</w:t>
            </w:r>
          </w:p>
        </w:tc>
        <w:tc>
          <w:tcPr>
            <w:tcW w:w="1645" w:type="dxa"/>
          </w:tcPr>
          <w:p w14:paraId="5AB9CEE8" w14:textId="6F27831B" w:rsidR="00417EBA" w:rsidRPr="00E730E1" w:rsidRDefault="008A694D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30</w:t>
            </w:r>
          </w:p>
        </w:tc>
        <w:tc>
          <w:tcPr>
            <w:tcW w:w="1361" w:type="dxa"/>
          </w:tcPr>
          <w:p w14:paraId="254385F5" w14:textId="38041E50" w:rsidR="00417EBA" w:rsidRPr="00E730E1" w:rsidRDefault="00730C71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0.02</w:t>
            </w:r>
          </w:p>
        </w:tc>
      </w:tr>
      <w:tr w:rsidR="00417EBA" w:rsidRPr="00E730E1" w14:paraId="10E1F383" w14:textId="77777777" w:rsidTr="005165B3">
        <w:tc>
          <w:tcPr>
            <w:tcW w:w="1502" w:type="dxa"/>
          </w:tcPr>
          <w:p w14:paraId="281D0E31" w14:textId="682458BF" w:rsidR="00417EBA" w:rsidRPr="00E730E1" w:rsidRDefault="00417EB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Ta</w:t>
            </w:r>
          </w:p>
        </w:tc>
        <w:tc>
          <w:tcPr>
            <w:tcW w:w="1502" w:type="dxa"/>
          </w:tcPr>
          <w:p w14:paraId="7DB64876" w14:textId="4856AA78" w:rsidR="00417EBA" w:rsidRPr="00E730E1" w:rsidRDefault="000D348B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M</w:t>
            </w:r>
            <w:r w:rsidRPr="00E730E1">
              <w:rPr>
                <w:rFonts w:ascii="Arial" w:hAnsi="Arial" w:cs="Arial"/>
                <w:lang w:val="en-US"/>
              </w:rPr>
              <w:sym w:font="Symbol" w:char="F061"/>
            </w:r>
          </w:p>
        </w:tc>
        <w:tc>
          <w:tcPr>
            <w:tcW w:w="1503" w:type="dxa"/>
          </w:tcPr>
          <w:p w14:paraId="5506CED4" w14:textId="28E681B3" w:rsidR="00417EBA" w:rsidRPr="00E730E1" w:rsidRDefault="000D348B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TAP</w:t>
            </w:r>
          </w:p>
        </w:tc>
        <w:tc>
          <w:tcPr>
            <w:tcW w:w="1503" w:type="dxa"/>
          </w:tcPr>
          <w:p w14:paraId="01396D84" w14:textId="5AEAA585" w:rsidR="00417EBA" w:rsidRPr="00E730E1" w:rsidRDefault="002A0BF9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Ta-Gel</w:t>
            </w:r>
          </w:p>
        </w:tc>
        <w:tc>
          <w:tcPr>
            <w:tcW w:w="1645" w:type="dxa"/>
          </w:tcPr>
          <w:p w14:paraId="132B13E8" w14:textId="2719B7F5" w:rsidR="00417EBA" w:rsidRPr="00E730E1" w:rsidRDefault="008A694D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30</w:t>
            </w:r>
          </w:p>
        </w:tc>
        <w:tc>
          <w:tcPr>
            <w:tcW w:w="1361" w:type="dxa"/>
          </w:tcPr>
          <w:p w14:paraId="76A77289" w14:textId="401E7CCB" w:rsidR="00417EBA" w:rsidRPr="00E730E1" w:rsidRDefault="00730C71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0.04</w:t>
            </w:r>
          </w:p>
        </w:tc>
      </w:tr>
      <w:tr w:rsidR="00417EBA" w:rsidRPr="00E730E1" w14:paraId="53F096D5" w14:textId="77777777" w:rsidTr="005165B3">
        <w:tc>
          <w:tcPr>
            <w:tcW w:w="1502" w:type="dxa"/>
          </w:tcPr>
          <w:p w14:paraId="47479C84" w14:textId="56CE8169" w:rsidR="00417EBA" w:rsidRPr="00E730E1" w:rsidRDefault="00417EB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Ti</w:t>
            </w:r>
          </w:p>
        </w:tc>
        <w:tc>
          <w:tcPr>
            <w:tcW w:w="1502" w:type="dxa"/>
          </w:tcPr>
          <w:p w14:paraId="214C4913" w14:textId="26E98A15" w:rsidR="00417EBA" w:rsidRPr="00E730E1" w:rsidRDefault="000D348B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M</w:t>
            </w:r>
            <w:r w:rsidRPr="00E730E1">
              <w:rPr>
                <w:rFonts w:ascii="Arial" w:hAnsi="Arial" w:cs="Arial"/>
                <w:lang w:val="en-US"/>
              </w:rPr>
              <w:sym w:font="Symbol" w:char="F061"/>
            </w:r>
          </w:p>
        </w:tc>
        <w:tc>
          <w:tcPr>
            <w:tcW w:w="1503" w:type="dxa"/>
          </w:tcPr>
          <w:p w14:paraId="069C1E92" w14:textId="0B0C4F0F" w:rsidR="00417EBA" w:rsidRPr="00E730E1" w:rsidRDefault="000D348B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LIFH</w:t>
            </w:r>
          </w:p>
        </w:tc>
        <w:tc>
          <w:tcPr>
            <w:tcW w:w="1503" w:type="dxa"/>
          </w:tcPr>
          <w:p w14:paraId="2E4D7126" w14:textId="5AA242DC" w:rsidR="00417EBA" w:rsidRPr="00E730E1" w:rsidRDefault="007154F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i</w:t>
            </w:r>
            <w:r w:rsidR="002A0BF9" w:rsidRPr="00E730E1">
              <w:rPr>
                <w:rFonts w:ascii="Arial" w:hAnsi="Arial" w:cs="Arial"/>
                <w:lang w:val="en-US"/>
              </w:rPr>
              <w:t>lmenite</w:t>
            </w:r>
          </w:p>
        </w:tc>
        <w:tc>
          <w:tcPr>
            <w:tcW w:w="1645" w:type="dxa"/>
          </w:tcPr>
          <w:p w14:paraId="6BFA9BCA" w14:textId="0F8C92A3" w:rsidR="00417EBA" w:rsidRPr="00E730E1" w:rsidRDefault="008A694D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30</w:t>
            </w:r>
          </w:p>
        </w:tc>
        <w:tc>
          <w:tcPr>
            <w:tcW w:w="1361" w:type="dxa"/>
          </w:tcPr>
          <w:p w14:paraId="08377E2F" w14:textId="29C30304" w:rsidR="00417EBA" w:rsidRPr="00E730E1" w:rsidRDefault="00730C71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0.03</w:t>
            </w:r>
          </w:p>
        </w:tc>
      </w:tr>
      <w:tr w:rsidR="00417EBA" w:rsidRPr="00E730E1" w14:paraId="78418DD7" w14:textId="77777777" w:rsidTr="005165B3">
        <w:tc>
          <w:tcPr>
            <w:tcW w:w="1502" w:type="dxa"/>
          </w:tcPr>
          <w:p w14:paraId="49FF596B" w14:textId="34A8D28C" w:rsidR="00417EBA" w:rsidRPr="00E730E1" w:rsidRDefault="00417EB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Fe</w:t>
            </w:r>
          </w:p>
        </w:tc>
        <w:tc>
          <w:tcPr>
            <w:tcW w:w="1502" w:type="dxa"/>
          </w:tcPr>
          <w:p w14:paraId="64162B45" w14:textId="799CFF56" w:rsidR="00417EBA" w:rsidRPr="00E730E1" w:rsidRDefault="000D348B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K</w:t>
            </w:r>
            <w:r w:rsidRPr="00E730E1">
              <w:rPr>
                <w:rFonts w:ascii="Arial" w:hAnsi="Arial" w:cs="Arial"/>
                <w:lang w:val="en-US"/>
              </w:rPr>
              <w:sym w:font="Symbol" w:char="F061"/>
            </w:r>
          </w:p>
        </w:tc>
        <w:tc>
          <w:tcPr>
            <w:tcW w:w="1503" w:type="dxa"/>
          </w:tcPr>
          <w:p w14:paraId="4186E842" w14:textId="7F89070B" w:rsidR="00417EBA" w:rsidRPr="00E730E1" w:rsidRDefault="000D348B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LIFH</w:t>
            </w:r>
          </w:p>
        </w:tc>
        <w:tc>
          <w:tcPr>
            <w:tcW w:w="1503" w:type="dxa"/>
          </w:tcPr>
          <w:p w14:paraId="6F88FEEB" w14:textId="23F103F6" w:rsidR="00417EBA" w:rsidRPr="00E730E1" w:rsidRDefault="007154F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i</w:t>
            </w:r>
            <w:r w:rsidR="002A0BF9" w:rsidRPr="00E730E1">
              <w:rPr>
                <w:rFonts w:ascii="Arial" w:hAnsi="Arial" w:cs="Arial"/>
                <w:lang w:val="en-US"/>
              </w:rPr>
              <w:t>lmenite</w:t>
            </w:r>
          </w:p>
        </w:tc>
        <w:tc>
          <w:tcPr>
            <w:tcW w:w="1645" w:type="dxa"/>
          </w:tcPr>
          <w:p w14:paraId="75A8807E" w14:textId="5350BE01" w:rsidR="00417EBA" w:rsidRPr="00E730E1" w:rsidRDefault="008A694D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30</w:t>
            </w:r>
          </w:p>
        </w:tc>
        <w:tc>
          <w:tcPr>
            <w:tcW w:w="1361" w:type="dxa"/>
          </w:tcPr>
          <w:p w14:paraId="5C565D2E" w14:textId="620E0BB1" w:rsidR="00417EBA" w:rsidRPr="00E730E1" w:rsidRDefault="00730C71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0.03</w:t>
            </w:r>
          </w:p>
        </w:tc>
      </w:tr>
      <w:tr w:rsidR="00417EBA" w:rsidRPr="00E730E1" w14:paraId="31D37098" w14:textId="77777777" w:rsidTr="005165B3">
        <w:tc>
          <w:tcPr>
            <w:tcW w:w="1502" w:type="dxa"/>
          </w:tcPr>
          <w:p w14:paraId="4245CEB9" w14:textId="09F859DB" w:rsidR="00417EBA" w:rsidRPr="00E730E1" w:rsidRDefault="00417EB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Nb</w:t>
            </w:r>
          </w:p>
        </w:tc>
        <w:tc>
          <w:tcPr>
            <w:tcW w:w="1502" w:type="dxa"/>
          </w:tcPr>
          <w:p w14:paraId="0B186D78" w14:textId="71B8A9FB" w:rsidR="00417EBA" w:rsidRPr="00E730E1" w:rsidRDefault="000D348B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L</w:t>
            </w:r>
            <w:r w:rsidRPr="00E730E1">
              <w:rPr>
                <w:rFonts w:ascii="Arial" w:hAnsi="Arial" w:cs="Arial"/>
                <w:lang w:val="en-US"/>
              </w:rPr>
              <w:sym w:font="Symbol" w:char="F061"/>
            </w:r>
          </w:p>
        </w:tc>
        <w:tc>
          <w:tcPr>
            <w:tcW w:w="1503" w:type="dxa"/>
          </w:tcPr>
          <w:p w14:paraId="432C5B67" w14:textId="27D30F42" w:rsidR="00417EBA" w:rsidRPr="00E730E1" w:rsidRDefault="000D348B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PETJ</w:t>
            </w:r>
          </w:p>
        </w:tc>
        <w:tc>
          <w:tcPr>
            <w:tcW w:w="1503" w:type="dxa"/>
          </w:tcPr>
          <w:p w14:paraId="17BB4AD9" w14:textId="3038E383" w:rsidR="00417EBA" w:rsidRPr="00E730E1" w:rsidRDefault="007154F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Nb-Gel</w:t>
            </w:r>
          </w:p>
        </w:tc>
        <w:tc>
          <w:tcPr>
            <w:tcW w:w="1645" w:type="dxa"/>
          </w:tcPr>
          <w:p w14:paraId="073324CD" w14:textId="5B95FF15" w:rsidR="00417EBA" w:rsidRPr="00E730E1" w:rsidRDefault="008A694D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30</w:t>
            </w:r>
          </w:p>
        </w:tc>
        <w:tc>
          <w:tcPr>
            <w:tcW w:w="1361" w:type="dxa"/>
          </w:tcPr>
          <w:p w14:paraId="50178844" w14:textId="5320411C" w:rsidR="00417EBA" w:rsidRPr="00E730E1" w:rsidRDefault="00730C71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0.04</w:t>
            </w:r>
          </w:p>
        </w:tc>
      </w:tr>
      <w:tr w:rsidR="00417EBA" w:rsidRPr="00E730E1" w14:paraId="035CF365" w14:textId="77777777" w:rsidTr="005165B3">
        <w:tc>
          <w:tcPr>
            <w:tcW w:w="1502" w:type="dxa"/>
          </w:tcPr>
          <w:p w14:paraId="50CA63C4" w14:textId="1FF22530" w:rsidR="00417EBA" w:rsidRPr="00E730E1" w:rsidRDefault="00417EB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P</w:t>
            </w:r>
          </w:p>
        </w:tc>
        <w:tc>
          <w:tcPr>
            <w:tcW w:w="1502" w:type="dxa"/>
          </w:tcPr>
          <w:p w14:paraId="7F62264C" w14:textId="35970166" w:rsidR="00417EBA" w:rsidRPr="00E730E1" w:rsidRDefault="000D348B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K</w:t>
            </w:r>
            <w:r w:rsidRPr="00E730E1">
              <w:rPr>
                <w:rFonts w:ascii="Arial" w:hAnsi="Arial" w:cs="Arial"/>
                <w:lang w:val="en-US"/>
              </w:rPr>
              <w:sym w:font="Symbol" w:char="F061"/>
            </w:r>
          </w:p>
        </w:tc>
        <w:tc>
          <w:tcPr>
            <w:tcW w:w="1503" w:type="dxa"/>
          </w:tcPr>
          <w:p w14:paraId="7364387A" w14:textId="6E0DFE59" w:rsidR="00417EBA" w:rsidRPr="00E730E1" w:rsidRDefault="000D348B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TAP</w:t>
            </w:r>
          </w:p>
        </w:tc>
        <w:tc>
          <w:tcPr>
            <w:tcW w:w="1503" w:type="dxa"/>
          </w:tcPr>
          <w:p w14:paraId="66D79EB9" w14:textId="08E2A67F" w:rsidR="00417EBA" w:rsidRPr="00E730E1" w:rsidRDefault="007154F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NdPO</w:t>
            </w:r>
            <w:r w:rsidRPr="00E730E1">
              <w:rPr>
                <w:rFonts w:ascii="Arial" w:hAnsi="Arial" w:cs="Arial"/>
                <w:vertAlign w:val="subscript"/>
                <w:lang w:val="en-US"/>
              </w:rPr>
              <w:t>4</w:t>
            </w:r>
          </w:p>
        </w:tc>
        <w:tc>
          <w:tcPr>
            <w:tcW w:w="1645" w:type="dxa"/>
          </w:tcPr>
          <w:p w14:paraId="78F10987" w14:textId="2467B6DA" w:rsidR="00417EBA" w:rsidRPr="00E730E1" w:rsidRDefault="008A694D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30</w:t>
            </w:r>
          </w:p>
        </w:tc>
        <w:tc>
          <w:tcPr>
            <w:tcW w:w="1361" w:type="dxa"/>
          </w:tcPr>
          <w:p w14:paraId="52077694" w14:textId="223CF75F" w:rsidR="00417EBA" w:rsidRPr="00E730E1" w:rsidRDefault="00730C71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0.04</w:t>
            </w:r>
          </w:p>
        </w:tc>
      </w:tr>
      <w:tr w:rsidR="00E77603" w:rsidRPr="00E730E1" w14:paraId="52C201C9" w14:textId="77777777" w:rsidTr="005165B3">
        <w:tc>
          <w:tcPr>
            <w:tcW w:w="1502" w:type="dxa"/>
          </w:tcPr>
          <w:p w14:paraId="524BB187" w14:textId="5B8DFF3A" w:rsidR="00E77603" w:rsidRPr="00E730E1" w:rsidRDefault="00E77603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Na</w:t>
            </w:r>
          </w:p>
        </w:tc>
        <w:tc>
          <w:tcPr>
            <w:tcW w:w="1502" w:type="dxa"/>
          </w:tcPr>
          <w:p w14:paraId="3CE67A62" w14:textId="0B124248" w:rsidR="00E77603" w:rsidRPr="00E730E1" w:rsidRDefault="00E77603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K</w:t>
            </w:r>
            <w:r w:rsidRPr="00E730E1">
              <w:rPr>
                <w:rFonts w:ascii="Arial" w:hAnsi="Arial" w:cs="Arial"/>
                <w:lang w:val="en-US"/>
              </w:rPr>
              <w:sym w:font="Symbol" w:char="F061"/>
            </w:r>
          </w:p>
        </w:tc>
        <w:tc>
          <w:tcPr>
            <w:tcW w:w="1503" w:type="dxa"/>
          </w:tcPr>
          <w:p w14:paraId="70F1E27B" w14:textId="6B0FF229" w:rsidR="00E77603" w:rsidRPr="00E730E1" w:rsidRDefault="00E77603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TAP</w:t>
            </w:r>
          </w:p>
        </w:tc>
        <w:tc>
          <w:tcPr>
            <w:tcW w:w="1503" w:type="dxa"/>
          </w:tcPr>
          <w:p w14:paraId="0A8A8392" w14:textId="538CBE82" w:rsidR="00E77603" w:rsidRPr="00E730E1" w:rsidRDefault="00E77603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albite</w:t>
            </w:r>
          </w:p>
        </w:tc>
        <w:tc>
          <w:tcPr>
            <w:tcW w:w="1645" w:type="dxa"/>
          </w:tcPr>
          <w:p w14:paraId="7EE62751" w14:textId="05225923" w:rsidR="00E77603" w:rsidRPr="00E730E1" w:rsidRDefault="00E77603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30</w:t>
            </w:r>
          </w:p>
        </w:tc>
        <w:tc>
          <w:tcPr>
            <w:tcW w:w="1361" w:type="dxa"/>
          </w:tcPr>
          <w:p w14:paraId="5E7F3FDE" w14:textId="5CF6A94D" w:rsidR="00E77603" w:rsidRPr="00E730E1" w:rsidRDefault="00E77603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0.03</w:t>
            </w:r>
          </w:p>
        </w:tc>
      </w:tr>
      <w:tr w:rsidR="00417EBA" w:rsidRPr="00E730E1" w14:paraId="325667EF" w14:textId="77777777" w:rsidTr="005165B3">
        <w:tc>
          <w:tcPr>
            <w:tcW w:w="1502" w:type="dxa"/>
          </w:tcPr>
          <w:p w14:paraId="399F4622" w14:textId="5C87BCB9" w:rsidR="00417EBA" w:rsidRPr="00E730E1" w:rsidRDefault="00417EB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Ba</w:t>
            </w:r>
          </w:p>
        </w:tc>
        <w:tc>
          <w:tcPr>
            <w:tcW w:w="1502" w:type="dxa"/>
          </w:tcPr>
          <w:p w14:paraId="2E524884" w14:textId="2AE63610" w:rsidR="00417EBA" w:rsidRPr="00E730E1" w:rsidRDefault="000D348B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L</w:t>
            </w:r>
            <w:r w:rsidRPr="00E730E1">
              <w:rPr>
                <w:rFonts w:ascii="Arial" w:hAnsi="Arial" w:cs="Arial"/>
                <w:lang w:val="en-US"/>
              </w:rPr>
              <w:sym w:font="Symbol" w:char="F061"/>
            </w:r>
          </w:p>
        </w:tc>
        <w:tc>
          <w:tcPr>
            <w:tcW w:w="1503" w:type="dxa"/>
          </w:tcPr>
          <w:p w14:paraId="25B4B257" w14:textId="0E986A90" w:rsidR="00417EBA" w:rsidRPr="00E730E1" w:rsidRDefault="000D348B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PETJ</w:t>
            </w:r>
          </w:p>
        </w:tc>
        <w:tc>
          <w:tcPr>
            <w:tcW w:w="1503" w:type="dxa"/>
          </w:tcPr>
          <w:p w14:paraId="202A8AE6" w14:textId="43FBD1F8" w:rsidR="00417EBA" w:rsidRPr="00E730E1" w:rsidRDefault="007154F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barite</w:t>
            </w:r>
          </w:p>
        </w:tc>
        <w:tc>
          <w:tcPr>
            <w:tcW w:w="1645" w:type="dxa"/>
          </w:tcPr>
          <w:p w14:paraId="1B1F647C" w14:textId="287E375B" w:rsidR="00417EBA" w:rsidRPr="00E730E1" w:rsidRDefault="008A694D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30</w:t>
            </w:r>
          </w:p>
        </w:tc>
        <w:tc>
          <w:tcPr>
            <w:tcW w:w="1361" w:type="dxa"/>
          </w:tcPr>
          <w:p w14:paraId="1E5EB51A" w14:textId="5364CFC9" w:rsidR="00417EBA" w:rsidRPr="00E730E1" w:rsidRDefault="00730C71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0.09</w:t>
            </w:r>
          </w:p>
        </w:tc>
      </w:tr>
      <w:tr w:rsidR="00417EBA" w:rsidRPr="00E730E1" w14:paraId="38C0BD4D" w14:textId="77777777" w:rsidTr="005165B3">
        <w:tc>
          <w:tcPr>
            <w:tcW w:w="1502" w:type="dxa"/>
          </w:tcPr>
          <w:p w14:paraId="136199B0" w14:textId="5C6CAAB4" w:rsidR="00417EBA" w:rsidRPr="00E730E1" w:rsidRDefault="00417EB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La</w:t>
            </w:r>
          </w:p>
        </w:tc>
        <w:tc>
          <w:tcPr>
            <w:tcW w:w="1502" w:type="dxa"/>
          </w:tcPr>
          <w:p w14:paraId="22519EAD" w14:textId="1DCE2DB3" w:rsidR="00417EBA" w:rsidRPr="00E730E1" w:rsidRDefault="000D348B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L</w:t>
            </w:r>
            <w:r w:rsidRPr="00E730E1">
              <w:rPr>
                <w:rFonts w:ascii="Arial" w:hAnsi="Arial" w:cs="Arial"/>
                <w:lang w:val="en-US"/>
              </w:rPr>
              <w:sym w:font="Symbol" w:char="F061"/>
            </w:r>
          </w:p>
        </w:tc>
        <w:tc>
          <w:tcPr>
            <w:tcW w:w="1503" w:type="dxa"/>
          </w:tcPr>
          <w:p w14:paraId="30410CFE" w14:textId="20F91A80" w:rsidR="00417EBA" w:rsidRPr="00E730E1" w:rsidRDefault="000D348B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LIFH</w:t>
            </w:r>
          </w:p>
        </w:tc>
        <w:tc>
          <w:tcPr>
            <w:tcW w:w="1503" w:type="dxa"/>
          </w:tcPr>
          <w:p w14:paraId="4A9C4450" w14:textId="787C6618" w:rsidR="00417EBA" w:rsidRPr="00E730E1" w:rsidRDefault="007154FA" w:rsidP="00413C0D">
            <w:pPr>
              <w:jc w:val="center"/>
              <w:rPr>
                <w:rFonts w:ascii="Arial" w:hAnsi="Arial" w:cs="Arial"/>
                <w:vertAlign w:val="subscript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LaPO4</w:t>
            </w:r>
          </w:p>
        </w:tc>
        <w:tc>
          <w:tcPr>
            <w:tcW w:w="1645" w:type="dxa"/>
          </w:tcPr>
          <w:p w14:paraId="67F59B4F" w14:textId="0D1E5F1A" w:rsidR="00417EBA" w:rsidRPr="00E730E1" w:rsidRDefault="008A694D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30</w:t>
            </w:r>
          </w:p>
        </w:tc>
        <w:tc>
          <w:tcPr>
            <w:tcW w:w="1361" w:type="dxa"/>
          </w:tcPr>
          <w:p w14:paraId="54541544" w14:textId="57D4CE61" w:rsidR="00417EBA" w:rsidRPr="00E730E1" w:rsidRDefault="00730C71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0.05</w:t>
            </w:r>
          </w:p>
        </w:tc>
      </w:tr>
      <w:tr w:rsidR="00B46373" w:rsidRPr="00E730E1" w14:paraId="6DFC72E4" w14:textId="77777777" w:rsidTr="005165B3">
        <w:tc>
          <w:tcPr>
            <w:tcW w:w="1502" w:type="dxa"/>
          </w:tcPr>
          <w:p w14:paraId="67B5A364" w14:textId="420C8705" w:rsidR="00B46373" w:rsidRPr="00E730E1" w:rsidRDefault="00B46373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Pb</w:t>
            </w:r>
          </w:p>
        </w:tc>
        <w:tc>
          <w:tcPr>
            <w:tcW w:w="1502" w:type="dxa"/>
          </w:tcPr>
          <w:p w14:paraId="3E4A2C56" w14:textId="22B1BAB9" w:rsidR="00B46373" w:rsidRPr="00E730E1" w:rsidRDefault="00E77603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M</w:t>
            </w:r>
            <w:r w:rsidRPr="00E730E1">
              <w:rPr>
                <w:rFonts w:ascii="Arial" w:hAnsi="Arial" w:cs="Arial"/>
                <w:lang w:val="en-US"/>
              </w:rPr>
              <w:sym w:font="Symbol" w:char="F061"/>
            </w:r>
          </w:p>
        </w:tc>
        <w:tc>
          <w:tcPr>
            <w:tcW w:w="1503" w:type="dxa"/>
          </w:tcPr>
          <w:p w14:paraId="3E93C67E" w14:textId="02A2F6F1" w:rsidR="00B46373" w:rsidRPr="00E730E1" w:rsidRDefault="007B4D2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PETJ</w:t>
            </w:r>
          </w:p>
        </w:tc>
        <w:tc>
          <w:tcPr>
            <w:tcW w:w="1503" w:type="dxa"/>
          </w:tcPr>
          <w:p w14:paraId="4632B527" w14:textId="325D151E" w:rsidR="00B46373" w:rsidRPr="00E730E1" w:rsidRDefault="007B4D2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galena</w:t>
            </w:r>
          </w:p>
        </w:tc>
        <w:tc>
          <w:tcPr>
            <w:tcW w:w="1645" w:type="dxa"/>
          </w:tcPr>
          <w:p w14:paraId="225C69CB" w14:textId="6EBE4021" w:rsidR="00B46373" w:rsidRPr="00E730E1" w:rsidRDefault="007B4D2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30</w:t>
            </w:r>
          </w:p>
        </w:tc>
        <w:tc>
          <w:tcPr>
            <w:tcW w:w="1361" w:type="dxa"/>
          </w:tcPr>
          <w:p w14:paraId="4E53554E" w14:textId="193617CB" w:rsidR="00B46373" w:rsidRPr="00E730E1" w:rsidRDefault="007B4D2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0.06</w:t>
            </w:r>
          </w:p>
        </w:tc>
      </w:tr>
      <w:tr w:rsidR="00417EBA" w:rsidRPr="00E730E1" w14:paraId="0B8FB682" w14:textId="77777777" w:rsidTr="005165B3">
        <w:tc>
          <w:tcPr>
            <w:tcW w:w="1502" w:type="dxa"/>
          </w:tcPr>
          <w:p w14:paraId="39CD087E" w14:textId="343C62ED" w:rsidR="00417EBA" w:rsidRPr="00E730E1" w:rsidRDefault="00417EB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Sr</w:t>
            </w:r>
          </w:p>
        </w:tc>
        <w:tc>
          <w:tcPr>
            <w:tcW w:w="1502" w:type="dxa"/>
          </w:tcPr>
          <w:p w14:paraId="09CBA1E5" w14:textId="111227B4" w:rsidR="00417EBA" w:rsidRPr="00E730E1" w:rsidRDefault="000D348B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L</w:t>
            </w:r>
            <w:r w:rsidRPr="00E730E1">
              <w:rPr>
                <w:rFonts w:ascii="Arial" w:hAnsi="Arial" w:cs="Arial"/>
                <w:lang w:val="en-US"/>
              </w:rPr>
              <w:sym w:font="Symbol" w:char="F061"/>
            </w:r>
          </w:p>
        </w:tc>
        <w:tc>
          <w:tcPr>
            <w:tcW w:w="1503" w:type="dxa"/>
          </w:tcPr>
          <w:p w14:paraId="640E72AE" w14:textId="6FBEF2D1" w:rsidR="00417EBA" w:rsidRPr="00E730E1" w:rsidRDefault="000D348B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PETJ</w:t>
            </w:r>
          </w:p>
        </w:tc>
        <w:tc>
          <w:tcPr>
            <w:tcW w:w="1503" w:type="dxa"/>
          </w:tcPr>
          <w:p w14:paraId="195268A9" w14:textId="059CCAD2" w:rsidR="00417EBA" w:rsidRPr="00E730E1" w:rsidRDefault="007154F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SrTiO</w:t>
            </w:r>
            <w:r w:rsidRPr="00E730E1">
              <w:rPr>
                <w:rFonts w:ascii="Arial" w:hAnsi="Arial" w:cs="Arial"/>
                <w:vertAlign w:val="subscript"/>
                <w:lang w:val="en-US"/>
              </w:rPr>
              <w:t>3</w:t>
            </w:r>
          </w:p>
        </w:tc>
        <w:tc>
          <w:tcPr>
            <w:tcW w:w="1645" w:type="dxa"/>
          </w:tcPr>
          <w:p w14:paraId="0985E102" w14:textId="1227947A" w:rsidR="00417EBA" w:rsidRPr="00E730E1" w:rsidRDefault="008A694D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50</w:t>
            </w:r>
          </w:p>
        </w:tc>
        <w:tc>
          <w:tcPr>
            <w:tcW w:w="1361" w:type="dxa"/>
          </w:tcPr>
          <w:p w14:paraId="7015B362" w14:textId="28BE4BAF" w:rsidR="00417EBA" w:rsidRPr="00E730E1" w:rsidRDefault="00730C71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0.05</w:t>
            </w:r>
          </w:p>
        </w:tc>
      </w:tr>
      <w:tr w:rsidR="00417EBA" w:rsidRPr="00E730E1" w14:paraId="0F7C689E" w14:textId="77777777" w:rsidTr="005165B3">
        <w:tc>
          <w:tcPr>
            <w:tcW w:w="1502" w:type="dxa"/>
          </w:tcPr>
          <w:p w14:paraId="041C9B29" w14:textId="787C7B23" w:rsidR="00417EBA" w:rsidRPr="00E730E1" w:rsidRDefault="00417EB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Ce</w:t>
            </w:r>
          </w:p>
        </w:tc>
        <w:tc>
          <w:tcPr>
            <w:tcW w:w="1502" w:type="dxa"/>
          </w:tcPr>
          <w:p w14:paraId="587937C7" w14:textId="45AC347B" w:rsidR="00417EBA" w:rsidRPr="00E730E1" w:rsidRDefault="000D348B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L</w:t>
            </w:r>
            <w:r w:rsidRPr="00E730E1">
              <w:rPr>
                <w:rFonts w:ascii="Arial" w:hAnsi="Arial" w:cs="Arial"/>
                <w:lang w:val="en-US"/>
              </w:rPr>
              <w:sym w:font="Symbol" w:char="F061"/>
            </w:r>
          </w:p>
        </w:tc>
        <w:tc>
          <w:tcPr>
            <w:tcW w:w="1503" w:type="dxa"/>
          </w:tcPr>
          <w:p w14:paraId="3D5DBCDD" w14:textId="449AAA17" w:rsidR="00417EBA" w:rsidRPr="00E730E1" w:rsidRDefault="000D348B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LIFH</w:t>
            </w:r>
          </w:p>
        </w:tc>
        <w:tc>
          <w:tcPr>
            <w:tcW w:w="1503" w:type="dxa"/>
          </w:tcPr>
          <w:p w14:paraId="50232F85" w14:textId="1DB01189" w:rsidR="00417EBA" w:rsidRPr="00E730E1" w:rsidRDefault="007154F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CePO</w:t>
            </w:r>
            <w:r w:rsidRPr="00E730E1">
              <w:rPr>
                <w:rFonts w:ascii="Arial" w:hAnsi="Arial" w:cs="Arial"/>
                <w:vertAlign w:val="subscript"/>
                <w:lang w:val="en-US"/>
              </w:rPr>
              <w:t>4</w:t>
            </w:r>
          </w:p>
        </w:tc>
        <w:tc>
          <w:tcPr>
            <w:tcW w:w="1645" w:type="dxa"/>
          </w:tcPr>
          <w:p w14:paraId="70E2D4DC" w14:textId="61330F08" w:rsidR="00417EBA" w:rsidRPr="00E730E1" w:rsidRDefault="008A694D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30</w:t>
            </w:r>
          </w:p>
        </w:tc>
        <w:tc>
          <w:tcPr>
            <w:tcW w:w="1361" w:type="dxa"/>
          </w:tcPr>
          <w:p w14:paraId="490CEA11" w14:textId="7AB6E6D2" w:rsidR="00417EBA" w:rsidRPr="00E730E1" w:rsidRDefault="00730C71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0.05</w:t>
            </w:r>
          </w:p>
        </w:tc>
      </w:tr>
      <w:tr w:rsidR="00417EBA" w:rsidRPr="00E730E1" w14:paraId="324FCFC0" w14:textId="77777777" w:rsidTr="005165B3">
        <w:tc>
          <w:tcPr>
            <w:tcW w:w="1502" w:type="dxa"/>
          </w:tcPr>
          <w:p w14:paraId="19A9E270" w14:textId="04DCF695" w:rsidR="00417EBA" w:rsidRPr="00E730E1" w:rsidRDefault="00417EB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Th</w:t>
            </w:r>
          </w:p>
        </w:tc>
        <w:tc>
          <w:tcPr>
            <w:tcW w:w="1502" w:type="dxa"/>
          </w:tcPr>
          <w:p w14:paraId="25609F86" w14:textId="3CF7CB9E" w:rsidR="00417EBA" w:rsidRPr="00E730E1" w:rsidRDefault="000D348B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M</w:t>
            </w:r>
            <w:r w:rsidRPr="00E730E1">
              <w:rPr>
                <w:rFonts w:ascii="Arial" w:hAnsi="Arial" w:cs="Arial"/>
                <w:lang w:val="en-US"/>
              </w:rPr>
              <w:sym w:font="Symbol" w:char="F061"/>
            </w:r>
          </w:p>
        </w:tc>
        <w:tc>
          <w:tcPr>
            <w:tcW w:w="1503" w:type="dxa"/>
          </w:tcPr>
          <w:p w14:paraId="06D48ECB" w14:textId="4ED7F87B" w:rsidR="00417EBA" w:rsidRPr="00E730E1" w:rsidRDefault="000D348B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PETJ</w:t>
            </w:r>
          </w:p>
        </w:tc>
        <w:tc>
          <w:tcPr>
            <w:tcW w:w="1503" w:type="dxa"/>
          </w:tcPr>
          <w:p w14:paraId="2376B8EF" w14:textId="245B7545" w:rsidR="00417EBA" w:rsidRPr="00E730E1" w:rsidRDefault="007154F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monazite</w:t>
            </w:r>
          </w:p>
        </w:tc>
        <w:tc>
          <w:tcPr>
            <w:tcW w:w="1645" w:type="dxa"/>
          </w:tcPr>
          <w:p w14:paraId="1CA166FB" w14:textId="7ED494A6" w:rsidR="00417EBA" w:rsidRPr="00E730E1" w:rsidRDefault="008A694D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30</w:t>
            </w:r>
          </w:p>
        </w:tc>
        <w:tc>
          <w:tcPr>
            <w:tcW w:w="1361" w:type="dxa"/>
          </w:tcPr>
          <w:p w14:paraId="76F86536" w14:textId="578EF4CA" w:rsidR="00417EBA" w:rsidRPr="00E730E1" w:rsidRDefault="00730C71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0.03</w:t>
            </w:r>
          </w:p>
        </w:tc>
      </w:tr>
      <w:tr w:rsidR="00417EBA" w:rsidRPr="00E730E1" w14:paraId="5AC5198E" w14:textId="77777777" w:rsidTr="005165B3">
        <w:tc>
          <w:tcPr>
            <w:tcW w:w="1502" w:type="dxa"/>
          </w:tcPr>
          <w:p w14:paraId="5FEFE816" w14:textId="56723ED1" w:rsidR="00417EBA" w:rsidRPr="00E730E1" w:rsidRDefault="00417EB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U</w:t>
            </w:r>
          </w:p>
        </w:tc>
        <w:tc>
          <w:tcPr>
            <w:tcW w:w="1502" w:type="dxa"/>
          </w:tcPr>
          <w:p w14:paraId="11A78E47" w14:textId="278D66F0" w:rsidR="00417EBA" w:rsidRPr="00E730E1" w:rsidRDefault="000D348B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M</w:t>
            </w:r>
            <w:r w:rsidRPr="00E730E1">
              <w:rPr>
                <w:rFonts w:ascii="Arial" w:hAnsi="Arial" w:cs="Arial"/>
                <w:lang w:val="en-US"/>
              </w:rPr>
              <w:sym w:font="Symbol" w:char="F062"/>
            </w:r>
          </w:p>
        </w:tc>
        <w:tc>
          <w:tcPr>
            <w:tcW w:w="1503" w:type="dxa"/>
          </w:tcPr>
          <w:p w14:paraId="6409FE0D" w14:textId="3E219F5D" w:rsidR="00417EBA" w:rsidRPr="00E730E1" w:rsidRDefault="000D348B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PETJ</w:t>
            </w:r>
          </w:p>
        </w:tc>
        <w:tc>
          <w:tcPr>
            <w:tcW w:w="1503" w:type="dxa"/>
          </w:tcPr>
          <w:p w14:paraId="6E6424C4" w14:textId="3E427618" w:rsidR="00417EBA" w:rsidRPr="00E730E1" w:rsidRDefault="007154F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monazite</w:t>
            </w:r>
          </w:p>
        </w:tc>
        <w:tc>
          <w:tcPr>
            <w:tcW w:w="1645" w:type="dxa"/>
          </w:tcPr>
          <w:p w14:paraId="12E37090" w14:textId="3C578FFA" w:rsidR="00417EBA" w:rsidRPr="00E730E1" w:rsidRDefault="008A694D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30</w:t>
            </w:r>
          </w:p>
        </w:tc>
        <w:tc>
          <w:tcPr>
            <w:tcW w:w="1361" w:type="dxa"/>
          </w:tcPr>
          <w:p w14:paraId="3A61F371" w14:textId="718A8A9F" w:rsidR="00417EBA" w:rsidRPr="00E730E1" w:rsidRDefault="00730C71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0.05</w:t>
            </w:r>
          </w:p>
        </w:tc>
      </w:tr>
      <w:tr w:rsidR="00417EBA" w:rsidRPr="00E730E1" w14:paraId="5220FC7A" w14:textId="77777777" w:rsidTr="005165B3">
        <w:tc>
          <w:tcPr>
            <w:tcW w:w="1502" w:type="dxa"/>
            <w:tcBorders>
              <w:bottom w:val="single" w:sz="4" w:space="0" w:color="auto"/>
            </w:tcBorders>
          </w:tcPr>
          <w:p w14:paraId="7787C289" w14:textId="5682AA7D" w:rsidR="00417EBA" w:rsidRPr="00E730E1" w:rsidRDefault="00417EB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F</w:t>
            </w:r>
          </w:p>
        </w:tc>
        <w:tc>
          <w:tcPr>
            <w:tcW w:w="1502" w:type="dxa"/>
            <w:tcBorders>
              <w:bottom w:val="single" w:sz="4" w:space="0" w:color="auto"/>
            </w:tcBorders>
          </w:tcPr>
          <w:p w14:paraId="2E3EF17D" w14:textId="44A4BDED" w:rsidR="00417EBA" w:rsidRPr="00E730E1" w:rsidRDefault="000D348B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K</w:t>
            </w:r>
            <w:r w:rsidRPr="00E730E1">
              <w:rPr>
                <w:rFonts w:ascii="Arial" w:hAnsi="Arial" w:cs="Arial"/>
                <w:lang w:val="en-US"/>
              </w:rPr>
              <w:sym w:font="Symbol" w:char="F061"/>
            </w:r>
          </w:p>
        </w:tc>
        <w:tc>
          <w:tcPr>
            <w:tcW w:w="1503" w:type="dxa"/>
            <w:tcBorders>
              <w:bottom w:val="single" w:sz="4" w:space="0" w:color="auto"/>
            </w:tcBorders>
          </w:tcPr>
          <w:p w14:paraId="3FC31BA8" w14:textId="72A9D0E6" w:rsidR="00417EBA" w:rsidRPr="00E730E1" w:rsidRDefault="000D348B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TAP</w:t>
            </w:r>
          </w:p>
        </w:tc>
        <w:tc>
          <w:tcPr>
            <w:tcW w:w="1503" w:type="dxa"/>
            <w:tcBorders>
              <w:bottom w:val="single" w:sz="4" w:space="0" w:color="auto"/>
            </w:tcBorders>
          </w:tcPr>
          <w:p w14:paraId="3B08CE4E" w14:textId="61577099" w:rsidR="00417EBA" w:rsidRPr="00E730E1" w:rsidRDefault="007154FA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fluorite</w:t>
            </w:r>
          </w:p>
        </w:tc>
        <w:tc>
          <w:tcPr>
            <w:tcW w:w="1645" w:type="dxa"/>
            <w:tcBorders>
              <w:bottom w:val="single" w:sz="4" w:space="0" w:color="auto"/>
            </w:tcBorders>
          </w:tcPr>
          <w:p w14:paraId="5BDF4ABE" w14:textId="063B446A" w:rsidR="00417EBA" w:rsidRPr="00E730E1" w:rsidRDefault="008A694D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30</w:t>
            </w:r>
          </w:p>
        </w:tc>
        <w:tc>
          <w:tcPr>
            <w:tcW w:w="1361" w:type="dxa"/>
            <w:tcBorders>
              <w:bottom w:val="single" w:sz="4" w:space="0" w:color="auto"/>
            </w:tcBorders>
          </w:tcPr>
          <w:p w14:paraId="20435502" w14:textId="22B9A026" w:rsidR="00417EBA" w:rsidRPr="00E730E1" w:rsidRDefault="00730C71" w:rsidP="00413C0D">
            <w:pPr>
              <w:jc w:val="center"/>
              <w:rPr>
                <w:rFonts w:ascii="Arial" w:hAnsi="Arial" w:cs="Arial"/>
                <w:lang w:val="en-US"/>
              </w:rPr>
            </w:pPr>
            <w:r w:rsidRPr="00E730E1">
              <w:rPr>
                <w:rFonts w:ascii="Arial" w:hAnsi="Arial" w:cs="Arial"/>
                <w:lang w:val="en-US"/>
              </w:rPr>
              <w:t>0.02</w:t>
            </w:r>
          </w:p>
        </w:tc>
      </w:tr>
    </w:tbl>
    <w:p w14:paraId="14E38339" w14:textId="77777777" w:rsidR="00417EBA" w:rsidRPr="00E730E1" w:rsidRDefault="00417EBA" w:rsidP="00413C0D">
      <w:pPr>
        <w:spacing w:line="240" w:lineRule="auto"/>
        <w:jc w:val="center"/>
        <w:rPr>
          <w:rFonts w:ascii="Arial" w:hAnsi="Arial" w:cs="Arial"/>
          <w:lang w:val="en-US"/>
        </w:rPr>
      </w:pPr>
    </w:p>
    <w:sectPr w:rsidR="00417EBA" w:rsidRPr="00E730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NDcxN7AwNbW0MDdQ0lEKTi0uzszPAykwqQUAI1bLzCwAAAA="/>
  </w:docVars>
  <w:rsids>
    <w:rsidRoot w:val="00417EBA"/>
    <w:rsid w:val="000D348B"/>
    <w:rsid w:val="002A0BF9"/>
    <w:rsid w:val="003E27EB"/>
    <w:rsid w:val="003E73D6"/>
    <w:rsid w:val="00413C0D"/>
    <w:rsid w:val="00417EBA"/>
    <w:rsid w:val="005165B3"/>
    <w:rsid w:val="007154FA"/>
    <w:rsid w:val="00730C71"/>
    <w:rsid w:val="007B4D2A"/>
    <w:rsid w:val="00825D1E"/>
    <w:rsid w:val="008A694D"/>
    <w:rsid w:val="00B46373"/>
    <w:rsid w:val="00BC1305"/>
    <w:rsid w:val="00DC3050"/>
    <w:rsid w:val="00E730E1"/>
    <w:rsid w:val="00E77603"/>
    <w:rsid w:val="00FC1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9FD37"/>
  <w15:chartTrackingRefBased/>
  <w15:docId w15:val="{A9E7A9B9-6E4A-484F-A675-F1F459859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17E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rav Bhattacharjee</dc:creator>
  <cp:keywords/>
  <dc:description/>
  <cp:lastModifiedBy>Sourav Bhattacharjee</cp:lastModifiedBy>
  <cp:revision>14</cp:revision>
  <dcterms:created xsi:type="dcterms:W3CDTF">2021-05-26T10:10:00Z</dcterms:created>
  <dcterms:modified xsi:type="dcterms:W3CDTF">2021-09-07T19:37:00Z</dcterms:modified>
</cp:coreProperties>
</file>